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81fef8f85465ae2a9dabeb80f79f86a371fa40"/>
    <w:p>
      <w:pPr>
        <w:pStyle w:val="Heading3"/>
      </w:pPr>
      <w:r>
        <w:t xml:space="preserve">Волонтеры-медики вручили пациентам больницы Вересаева в САО открытки с пожеланиями</w:t>
      </w:r>
    </w:p>
    <w:p>
      <w:pPr>
        <w:pStyle w:val="FirstParagraph"/>
      </w:pPr>
      <w:r>
        <w:t xml:space="preserve">13.02.2023</w:t>
      </w:r>
    </w:p>
    <w:p>
      <w:pPr>
        <w:pStyle w:val="BodyText"/>
      </w:pPr>
      <w:r>
        <w:drawing>
          <wp:inline>
            <wp:extent cx="5334000" cy="34828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a88/g2p0n4cv4kjkm1quonogbbkfd64s8hwe/volontery_medik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лонтеры из Московского регионального отделения Всероссийского общественного движения «Волонтеры-медики» вручили больным, находящимся на лечении в больнице Вересаева, открытки с теплыми пожеланиями. Об этом сообщает пресс-служба ГКБ им.Вересаева.</w:t>
      </w:r>
    </w:p>
    <w:p>
      <w:pPr>
        <w:pStyle w:val="BodyText"/>
      </w:pPr>
      <w:r>
        <w:t xml:space="preserve">«Школьники города Москвы подготовили для пациентов открытки с искренними пожеланиями скорейшего выздоровления, которые делали своими руками», – говорится в сообщении пресс-службы со ссылкой на регионального координатора по направлению «Волонтерская помощь медицинским организациям» Владимира Никольского.</w:t>
      </w:r>
    </w:p>
    <w:p>
      <w:pPr>
        <w:pStyle w:val="BodyText"/>
      </w:pPr>
      <w:r>
        <w:t xml:space="preserve">Отмечается, что акция была приурочена к Всемирному дню больного, который отмечается 11 февраля. Главная задача этого мероприятия – привлечение внимания людей к заботе о пациентах, находящихся на амбулаторном и стационарном лечении.</w:t>
      </w:r>
    </w:p>
    <w:p>
      <w:pPr>
        <w:pStyle w:val="BodyText"/>
      </w:pPr>
      <w:r>
        <w:t xml:space="preserve">Открытки раздали в нескольких отделениях больницы. Больные по достоинству оценили такой знак внимания и от души благодарили волонтеров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140778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4077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4077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16:46Z</dcterms:created>
  <dcterms:modified xsi:type="dcterms:W3CDTF">2024-09-30T08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